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Kampala,</w:t>
      </w:r>
      <w:r>
        <w:t xml:space="preserve"> </w:t>
      </w:r>
      <w:r>
        <w:t xml:space="preserve">Uganda</w:t>
      </w:r>
    </w:p>
    <w:bookmarkStart w:id="21" w:name="X7e01683da47efd4768a50f4e827544fb442a184"/>
    <w:p>
      <w:pPr>
        <w:pStyle w:val="Heading1"/>
      </w:pPr>
      <w:r>
        <w:t xml:space="preserve">Internship Application Letter for Astronomer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akerere University Department of Physics (Astronomy Section)</w:t>
      </w:r>
      <w:r>
        <w:br/>
      </w:r>
      <w:r>
        <w:t xml:space="preserve">P.O. Box 7062, Kampala, Uganda</w:t>
      </w:r>
      <w:r>
        <w:br/>
      </w:r>
      <w:r>
        <w:t xml:space="preserve">Uganda</w:t>
      </w:r>
    </w:p>
    <w:bookmarkStart w:id="20" w:name="X746b4725ee031b49edeb2ce33a5dc080a374e42"/>
    <w:p>
      <w:pPr>
        <w:pStyle w:val="Heading2"/>
      </w:pPr>
      <w:r>
        <w:t xml:space="preserve">Subject: Application for Astronomer Internship at Makerere University, Kampala</w:t>
      </w:r>
    </w:p>
    <w:p>
      <w:pPr>
        <w:pStyle w:val="FirstParagraph"/>
      </w:pPr>
      <w:r>
        <w:t xml:space="preserve">Dear Hiring Committee,</w:t>
      </w:r>
    </w:p>
    <w:p>
      <w:pPr>
        <w:pStyle w:val="BodyText"/>
      </w:pPr>
      <w:r>
        <w:t xml:space="preserve">I am writing to express my enthusiastic application for the Astronomer Internship position within the Department of Physics at Makerere University in Kampala, Uganda. As a dedicated and passionate astronomy student with a profound commitment to advancing space science in East Africa, I believe this internship represents an unparalleled opportunity to contribute meaningfully to Uganda's growing astronomical community while gaining hands-on experience under the guidance of esteemed researchers. My academic background, technical skills, and deep admiration for Kampala's unique position as a burgeoning hub for scientific innovation in Sub-Saharan Africa align perfectly with the objectives of this program.</w:t>
      </w:r>
    </w:p>
    <w:p>
      <w:pPr>
        <w:pStyle w:val="BodyText"/>
      </w:pPr>
      <w:r>
        <w:t xml:space="preserve">Currently pursuing my Bachelor of Science in Physics with a specialization in Astrophysics at the University of Nairobi, I have immersed myself in rigorous coursework covering stellar evolution, cosmology, and observational techniques. My final-year project on "Photometric Analysis of Variable Stars Using Remote Telescopes" required me to process data from the Las Cumbres Observatory network—a skill directly applicable to potential projects at Makerere's facilities. This experience honed my proficiency in Python (Astroquery, Astropy), data visualization tools (Matplotlib), and statistical analysis methods essential for modern astronomical research. Crucially, I understand that effective astronomy in Uganda must contend with unique environmental factors such as atmospheric conditions and light pollution patterns specific to Kampala’s urban landscape—a challenge I am eager to address during my internship.</w:t>
      </w:r>
    </w:p>
    <w:p>
      <w:pPr>
        <w:pStyle w:val="BodyText"/>
      </w:pPr>
      <w:r>
        <w:t xml:space="preserve">What truly draws me to this opportunity is Makerere University's leadership role in fostering astronomical education across Uganda. The university’s collaboration with the National Meteorological Authority on satellite data applications for climate monitoring demonstrates a visionary approach that resonates deeply with my professional aspirations. I am particularly inspired by Professor [Name, if known]’s recent work on utilizing radio astronomy for agricultural forecasting—a field where Kampala’s strategic location within East Africa's equatorial zone offers distinct advantages. My proposed internship focus would center on supporting data analysis for the university’s upcoming project to establish a low-cost observatory network across Ugandan universities, addressing critical gaps in regional astronomical infrastructure.</w:t>
      </w:r>
    </w:p>
    <w:p>
      <w:pPr>
        <w:pStyle w:val="BodyText"/>
      </w:pPr>
      <w:r>
        <w:t xml:space="preserve">My commitment extends beyond technical competence to community engagement, which is vital for sustainable astronomy development in Uganda Kampala. During my time at the Nairobi Planetarium, I coordinated public stargazing events that attracted over 500 participants monthly—demonstrating my ability to make complex scientific concepts accessible. I recognize that an Astronomer’s role in Kampala must bridge academic research and public education; many Ugandans still view celestial phenomena through cultural or spiritual lenses rather than scientific frameworks. My experience translating astrophysics into engaging workshops for high school students—using simple tools like binoculars and star charts—has equipped me to help democratize astronomy in this context.</w:t>
      </w:r>
    </w:p>
    <w:p>
      <w:pPr>
        <w:pStyle w:val="BodyText"/>
      </w:pPr>
      <w:r>
        <w:t xml:space="preserve">Uganda’s recent establishment of the Uganda National Space Program underscores the nation’s strategic investment in space science, making Kampala an ideal location to launch such an internship. I have closely followed initiatives like the Africa Space Agency's upcoming East African regional hub and understand how Makerere University serves as a critical training ground for this emerging ecosystem. My technical skills would directly support projects like analyzing satellite imagery for environmental monitoring or developing educational modules aligned with Uganda’s STEM curriculum reforms—efforts that promise tangible benefits for Kampala's youth and agricultural communities. I am particularly keen to explore how radio astronomy can be adapted to Uganda’s unique atmospheric conditions, potentially contributing to the university's existing collaborations with international partners.</w:t>
      </w:r>
    </w:p>
    <w:p>
      <w:pPr>
        <w:pStyle w:val="BodyText"/>
      </w:pPr>
      <w:r>
        <w:t xml:space="preserve">During my academic tenure, I have actively sought opportunities to engage with African astronomical networks. I participated in the 2023 Pan-African Astronomy Symposium held in Kigali, where I presented preliminary findings on solar system dynamics. This experience solidified my understanding of the continental challenges and collaborative potential within astronomy—a perspective I would bring to Kampala’s academic environment. Furthermore, as a native Swahili speaker with basic Luganda proficiency, I am prepared to engage effectively with local communities and university partners in Uganda Kampala, ensuring my contributions are culturally sensitive and contextually relevant.</w:t>
      </w:r>
    </w:p>
    <w:p>
      <w:pPr>
        <w:pStyle w:val="BodyText"/>
      </w:pPr>
      <w:r>
        <w:t xml:space="preserve">I understand that this internship is not merely an academic exercise but a catalyst for long-term impact. The Astronomer Intern at Makerere University would be positioned to help shape how East Africa engages with space science—from training the next generation of Ugandan researchers to supporting national initiatives like weather prediction systems for farmers in Kampala’s surrounding regions. I am committed to approaching this role with humility, diligence, and a clear vision of how my work can support both scientific advancement and community development in Uganda.</w:t>
      </w:r>
    </w:p>
    <w:p>
      <w:pPr>
        <w:pStyle w:val="BodyText"/>
      </w:pPr>
      <w:r>
        <w:t xml:space="preserve">My technical skills in data analysis, strong foundational knowledge of astrophysical principles, and proven ability to design public engagement programs position me to deliver immediate value during the internship. I am eager to contribute my energy and perspective while learning from Kampala’s astronomical leaders. The opportunity to work within Makerere University’s renowned Physics Department—a cornerstone of scientific excellence in Uganda—represents a pivotal step in my journey toward becoming a professional Astronomer who serves both global science and East African communities.</w:t>
      </w:r>
    </w:p>
    <w:p>
      <w:pPr>
        <w:pStyle w:val="BodyText"/>
      </w:pPr>
      <w:r>
        <w:t xml:space="preserve">Thank you for considering my application. I welcome the opportunity to discuss how my background aligns with your internship goals at Makerere University. I have attached my CV for your review and am available for an interview at your earliest convenience via phone or video call. Please feel free to contact me anytime regarding this applic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Kampala, Uganda</dc:title>
  <dc:creator/>
  <dc:language>en</dc:language>
  <cp:keywords/>
  <dcterms:created xsi:type="dcterms:W3CDTF">2026-05-30T08:26:35Z</dcterms:created>
  <dcterms:modified xsi:type="dcterms:W3CDTF">2026-05-30T08:26:35Z</dcterms:modified>
</cp:coreProperties>
</file>

<file path=docProps/custom.xml><?xml version="1.0" encoding="utf-8"?>
<Properties xmlns="http://schemas.openxmlformats.org/officeDocument/2006/custom-properties" xmlns:vt="http://schemas.openxmlformats.org/officeDocument/2006/docPropsVTypes"/>
</file>